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1E2CB" w14:textId="77777777" w:rsidR="007955A1" w:rsidRDefault="000502D8">
      <w:pPr>
        <w:pStyle w:val="Title"/>
      </w:pPr>
      <w:r>
        <w:t>Introduction to Ecological Forecasting</w:t>
      </w:r>
      <w:r w:rsidR="004430EA">
        <w:t>: Pre-class Handout</w:t>
      </w:r>
    </w:p>
    <w:p w14:paraId="0CC672FF" w14:textId="77777777" w:rsidR="007955A1" w:rsidRDefault="000502D8">
      <w:pPr>
        <w:pStyle w:val="FirstParagraph"/>
      </w:pPr>
      <w:r>
        <w:rPr>
          <w:noProof/>
        </w:rPr>
        <w:drawing>
          <wp:inline distT="0" distB="0" distL="0" distR="0" wp14:anchorId="4ACB2125" wp14:editId="6DC353BE">
            <wp:extent cx="5943600" cy="7696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34364DD2" w14:textId="77777777" w:rsidR="007955A1" w:rsidRDefault="008115E0">
      <w:r>
        <w:rPr>
          <w:noProof/>
        </w:rPr>
        <w:pict w14:anchorId="79708EEA">
          <v:rect id="_x0000_i1026" alt="" style="width:468pt;height:.05pt;mso-width-percent:0;mso-height-percent:0;mso-width-percent:0;mso-height-percent:0" o:hralign="center" o:hrstd="t" o:hr="t"/>
        </w:pict>
      </w:r>
    </w:p>
    <w:p w14:paraId="22543913" w14:textId="77777777" w:rsidR="007955A1" w:rsidRDefault="000502D8">
      <w:pPr>
        <w:pStyle w:val="Heading3"/>
      </w:pPr>
      <w:bookmarkStart w:id="0" w:name="name"/>
      <w:r>
        <w:t>Name:</w:t>
      </w:r>
      <w:bookmarkEnd w:id="0"/>
    </w:p>
    <w:p w14:paraId="141E41D5" w14:textId="77777777" w:rsidR="007955A1" w:rsidRDefault="008115E0">
      <w:r>
        <w:rPr>
          <w:noProof/>
        </w:rPr>
        <w:pict w14:anchorId="6E27A09D">
          <v:rect id="_x0000_i1025" alt="" style="width:468pt;height:.05pt;mso-width-percent:0;mso-height-percent:0;mso-width-percent:0;mso-height-percent:0" o:hralign="center" o:hrstd="t" o:hr="t"/>
        </w:pict>
      </w:r>
    </w:p>
    <w:p w14:paraId="67D03722" w14:textId="77777777" w:rsidR="007955A1" w:rsidRDefault="000502D8">
      <w:pPr>
        <w:pStyle w:val="Heading1"/>
      </w:pPr>
      <w:bookmarkStart w:id="1" w:name="X8ad181f213917543408b728c894ec8515745897"/>
      <w:r>
        <w:t>Macrosystems EDDIE: Introduction to Ecological Forecasting</w:t>
      </w:r>
      <w:bookmarkEnd w:id="1"/>
    </w:p>
    <w:p w14:paraId="39DFFA61" w14:textId="77777777" w:rsidR="007955A1" w:rsidRDefault="000502D8">
      <w:pPr>
        <w:pStyle w:val="Heading1"/>
      </w:pPr>
      <w:bookmarkStart w:id="2" w:name="learning-objectives"/>
      <w:r>
        <w:t>Learning Objectives:</w:t>
      </w:r>
      <w:bookmarkEnd w:id="2"/>
    </w:p>
    <w:p w14:paraId="60952BB6" w14:textId="3E1D54B1" w:rsidR="007955A1" w:rsidRDefault="000502D8">
      <w:pPr>
        <w:pStyle w:val="FirstParagraph"/>
      </w:pPr>
      <w:r>
        <w:t xml:space="preserve">By the end of </w:t>
      </w:r>
      <w:r w:rsidR="00982E14">
        <w:t>the module</w:t>
      </w:r>
      <w:r>
        <w:t>, you will be able to:</w:t>
      </w:r>
    </w:p>
    <w:p w14:paraId="55BAC21A" w14:textId="77777777" w:rsidR="007955A1" w:rsidRDefault="000502D8">
      <w:pPr>
        <w:pStyle w:val="Compact"/>
        <w:numPr>
          <w:ilvl w:val="0"/>
          <w:numId w:val="13"/>
        </w:numPr>
      </w:pPr>
      <w:r>
        <w:t>Describe an ecological forecast and the iterative forecasting cycle</w:t>
      </w:r>
    </w:p>
    <w:p w14:paraId="78B5493E" w14:textId="098AE5EC" w:rsidR="007955A1" w:rsidRDefault="000502D8">
      <w:pPr>
        <w:pStyle w:val="Compact"/>
        <w:numPr>
          <w:ilvl w:val="0"/>
          <w:numId w:val="13"/>
        </w:numPr>
      </w:pPr>
      <w:r>
        <w:t xml:space="preserve">Explore and visualize NEON data using an R Shiny </w:t>
      </w:r>
      <w:r w:rsidR="00D70B6B">
        <w:t xml:space="preserve">app </w:t>
      </w:r>
      <w:r>
        <w:t>interface</w:t>
      </w:r>
    </w:p>
    <w:p w14:paraId="5DC7BBA5" w14:textId="77777777" w:rsidR="007955A1" w:rsidRDefault="000502D8">
      <w:pPr>
        <w:pStyle w:val="Compact"/>
        <w:numPr>
          <w:ilvl w:val="0"/>
          <w:numId w:val="13"/>
        </w:numPr>
      </w:pPr>
      <w:r>
        <w:t>Construct an ecological model to generate forecasts of ecosystem primary productivity with uncertainty</w:t>
      </w:r>
    </w:p>
    <w:p w14:paraId="527686FA" w14:textId="77777777" w:rsidR="007955A1" w:rsidRDefault="000502D8">
      <w:pPr>
        <w:pStyle w:val="Compact"/>
        <w:numPr>
          <w:ilvl w:val="0"/>
          <w:numId w:val="13"/>
        </w:numPr>
      </w:pPr>
      <w:r>
        <w:t>Adjust model parameters and inputs to study how they affect forecasts relative to observations</w:t>
      </w:r>
    </w:p>
    <w:p w14:paraId="2824FD16" w14:textId="77777777" w:rsidR="007955A1" w:rsidRDefault="000502D8">
      <w:pPr>
        <w:pStyle w:val="Compact"/>
        <w:numPr>
          <w:ilvl w:val="0"/>
          <w:numId w:val="13"/>
        </w:numPr>
      </w:pPr>
      <w:r>
        <w:t>Compare productivity forecasts among NEON sites in different regions</w:t>
      </w:r>
    </w:p>
    <w:p w14:paraId="75B8DD65" w14:textId="77777777" w:rsidR="007955A1" w:rsidRDefault="000502D8">
      <w:pPr>
        <w:pStyle w:val="Heading1"/>
      </w:pPr>
      <w:bookmarkStart w:id="3" w:name="X855f804535d7e88e89afeb91f3920620d44a161"/>
      <w:r>
        <w:t>Why macrosystems ecology and ecological forecasting?</w:t>
      </w:r>
      <w:bookmarkEnd w:id="3"/>
    </w:p>
    <w:p w14:paraId="50125916" w14:textId="77777777" w:rsidR="007955A1" w:rsidRDefault="000502D8">
      <w:pPr>
        <w:pStyle w:val="FirstParagraph"/>
      </w:pPr>
      <w:r>
        <w:rPr>
          <w:b/>
        </w:rPr>
        <w:t>Macrosystems ecology</w:t>
      </w:r>
      <w:r>
        <w:t xml:space="preserve"> is the study of ecological dynamics at multiple interacting spatial and temporal scales (e.g., Heffernan et al. 2014). For example, </w:t>
      </w:r>
      <w:r>
        <w:rPr>
          <w:i/>
        </w:rPr>
        <w:t>global</w:t>
      </w:r>
      <w:r>
        <w:t xml:space="preserve"> climate change can interact with </w:t>
      </w:r>
      <w:r>
        <w:rPr>
          <w:i/>
        </w:rPr>
        <w:t>local</w:t>
      </w:r>
      <w:r>
        <w:t xml:space="preserve"> land</w:t>
      </w:r>
      <w:r>
        <w:t>-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14:paraId="6AF08252" w14:textId="7E9C85AB" w:rsidR="007955A1" w:rsidRDefault="000502D8" w:rsidP="007726EE">
      <w:pPr>
        <w:pStyle w:val="BodyText"/>
        <w:spacing w:after="0"/>
      </w:pPr>
      <w:r>
        <w:rPr>
          <w:b/>
        </w:rPr>
        <w:t>Forecasting</w:t>
      </w:r>
      <w:r>
        <w:t xml:space="preserve"> is a tool that can be used for understanding and predicting macrosystems dynamics. To anticipate and prepare for increased variability in populations, communities, and ecosystems, </w:t>
      </w:r>
      <w:r>
        <w:lastRenderedPageBreak/>
        <w:t>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w:t>
      </w:r>
      <w:proofErr w:type="spellStart"/>
      <w:r>
        <w:t>Dietze</w:t>
      </w:r>
      <w:proofErr w:type="spellEnd"/>
      <w:r>
        <w:t xml:space="preserve"> and Lynch 2019).</w:t>
      </w:r>
      <w:r>
        <w:br/>
      </w:r>
      <w:r>
        <w:br/>
        <w:t xml:space="preserve">In </w:t>
      </w:r>
      <w:r w:rsidR="001B3E64">
        <w:t xml:space="preserve">our </w:t>
      </w:r>
      <w:r>
        <w:t xml:space="preserve">module, </w:t>
      </w:r>
      <w:r w:rsidR="00432E53">
        <w:t xml:space="preserve">you </w:t>
      </w:r>
      <w:r>
        <w:t xml:space="preserve">will apply the iterative forecasting cycle to develop an ecological forecast for a National Ecological Observation Network (NEON) site of </w:t>
      </w:r>
      <w:r w:rsidR="00D10B9F">
        <w:t xml:space="preserve">your </w:t>
      </w:r>
      <w:r>
        <w:t xml:space="preserve">choice. This module will introduce </w:t>
      </w:r>
      <w:r w:rsidR="001B3E64">
        <w:t xml:space="preserve">you </w:t>
      </w:r>
      <w:r>
        <w:t>to the basic components of an ecological forecast; how a forecasting model is constructed; how changes to model inputs affect forecast uncertainty; and how productivity forecasts vary across ecoclimatic domains.</w:t>
      </w:r>
    </w:p>
    <w:p w14:paraId="6555E682" w14:textId="2B78F619" w:rsidR="000A0AF7" w:rsidRDefault="000A0AF7" w:rsidP="007726EE">
      <w:pPr>
        <w:pStyle w:val="BodyText"/>
        <w:spacing w:after="0"/>
      </w:pPr>
    </w:p>
    <w:p w14:paraId="5797364D" w14:textId="77777777" w:rsidR="000A0AF7" w:rsidRPr="00025651" w:rsidRDefault="000A0AF7" w:rsidP="000A0AF7">
      <w:pPr>
        <w:pStyle w:val="Heading1"/>
        <w:spacing w:before="0"/>
        <w:rPr>
          <w:sz w:val="28"/>
          <w:szCs w:val="28"/>
        </w:rPr>
      </w:pPr>
      <w:r w:rsidRPr="00025651">
        <w:rPr>
          <w:sz w:val="28"/>
          <w:szCs w:val="28"/>
        </w:rPr>
        <w:t xml:space="preserve">References: </w:t>
      </w:r>
    </w:p>
    <w:p w14:paraId="5F0B09FA" w14:textId="0B6F8879" w:rsidR="000A0AF7" w:rsidRDefault="000A0AF7" w:rsidP="000A0AF7">
      <w:pPr>
        <w:spacing w:after="0"/>
        <w:ind w:left="480" w:hanging="480"/>
        <w:rPr>
          <w:rFonts w:asciiTheme="minorHAnsi" w:eastAsia="Times New Roman" w:hAnsiTheme="minorHAnsi" w:cstheme="minorHAnsi"/>
          <w:sz w:val="20"/>
          <w:szCs w:val="20"/>
        </w:rPr>
      </w:pPr>
      <w:proofErr w:type="spellStart"/>
      <w:r w:rsidRPr="00B50D29">
        <w:rPr>
          <w:rFonts w:asciiTheme="minorHAnsi" w:eastAsia="Times New Roman" w:hAnsiTheme="minorHAnsi" w:cstheme="minorHAnsi"/>
          <w:sz w:val="20"/>
          <w:szCs w:val="20"/>
        </w:rPr>
        <w:t>Dietze</w:t>
      </w:r>
      <w:proofErr w:type="spellEnd"/>
      <w:r w:rsidRPr="00B50D29">
        <w:rPr>
          <w:rFonts w:asciiTheme="minorHAnsi" w:eastAsia="Times New Roman" w:hAnsiTheme="minorHAnsi" w:cstheme="minorHAnsi"/>
          <w:sz w:val="20"/>
          <w:szCs w:val="20"/>
        </w:rPr>
        <w:t>, M. C.</w:t>
      </w:r>
      <w:proofErr w:type="gramStart"/>
      <w:r w:rsidRPr="00B50D29">
        <w:rPr>
          <w:rFonts w:asciiTheme="minorHAnsi" w:eastAsia="Times New Roman" w:hAnsiTheme="minorHAnsi" w:cstheme="minorHAnsi"/>
          <w:sz w:val="20"/>
          <w:szCs w:val="20"/>
        </w:rPr>
        <w:t>,  et al.</w:t>
      </w:r>
      <w:proofErr w:type="gramEnd"/>
      <w:r w:rsidRPr="00B50D29">
        <w:rPr>
          <w:rFonts w:asciiTheme="minorHAnsi" w:eastAsia="Times New Roman" w:hAnsiTheme="minorHAnsi" w:cstheme="minorHAnsi"/>
          <w:sz w:val="20"/>
          <w:szCs w:val="20"/>
        </w:rPr>
        <w:t xml:space="preserve"> 2018. Iterative near-term ecological forecasting: Needs, opportunities, and challenges. Proceedings of the National Academy of Sciences, 115(7), 1424–1432. </w:t>
      </w:r>
    </w:p>
    <w:p w14:paraId="50D35170" w14:textId="592E75D2" w:rsidR="00C26F27" w:rsidRDefault="00C26F27" w:rsidP="000A0AF7">
      <w:pPr>
        <w:spacing w:after="0"/>
        <w:ind w:left="480" w:hanging="480"/>
        <w:rPr>
          <w:rFonts w:eastAsia="Times New Roman" w:cstheme="minorHAnsi"/>
          <w:sz w:val="20"/>
          <w:szCs w:val="20"/>
        </w:rPr>
      </w:pPr>
      <w:proofErr w:type="spellStart"/>
      <w:r w:rsidRPr="00C26F27">
        <w:rPr>
          <w:rFonts w:eastAsia="Times New Roman" w:cstheme="minorHAnsi"/>
          <w:sz w:val="20"/>
          <w:szCs w:val="20"/>
        </w:rPr>
        <w:t>Dietze</w:t>
      </w:r>
      <w:proofErr w:type="spellEnd"/>
      <w:r w:rsidRPr="00C26F27">
        <w:rPr>
          <w:rFonts w:eastAsia="Times New Roman" w:cstheme="minorHAnsi"/>
          <w:sz w:val="20"/>
          <w:szCs w:val="20"/>
        </w:rPr>
        <w:t>, M., &amp; Lynch, H. (2019). Forecasting a bright future for ecology. Frontiers in Ecology and the Environment, 17(1), 3.</w:t>
      </w:r>
    </w:p>
    <w:p w14:paraId="458AAC23" w14:textId="77777777" w:rsidR="000A0AF7" w:rsidRPr="00B50D29" w:rsidRDefault="000A0AF7" w:rsidP="000A0AF7">
      <w:pPr>
        <w:spacing w:after="0"/>
        <w:ind w:left="480" w:hanging="480"/>
        <w:rPr>
          <w:rFonts w:eastAsia="Times New Roman" w:cstheme="minorHAnsi"/>
          <w:sz w:val="20"/>
          <w:szCs w:val="20"/>
        </w:rPr>
      </w:pPr>
      <w:r w:rsidRPr="00945652">
        <w:rPr>
          <w:sz w:val="20"/>
          <w:szCs w:val="20"/>
        </w:rPr>
        <w:t xml:space="preserve">Heffernan, J. B., </w:t>
      </w:r>
      <w:r>
        <w:rPr>
          <w:sz w:val="20"/>
          <w:szCs w:val="20"/>
        </w:rPr>
        <w:t>et al</w:t>
      </w:r>
      <w:r w:rsidRPr="00945652">
        <w:rPr>
          <w:sz w:val="20"/>
          <w:szCs w:val="20"/>
        </w:rPr>
        <w:t>. 2014. Macrosystems ecology: Understanding ecological patterns and processes at continental scales. Frontiers in Ecology and the Environment 12:5–14.</w:t>
      </w:r>
    </w:p>
    <w:p w14:paraId="73FA9F44" w14:textId="77777777" w:rsidR="000A0AF7" w:rsidRPr="00945652" w:rsidRDefault="000A0AF7" w:rsidP="000A0AF7">
      <w:pPr>
        <w:spacing w:after="0"/>
        <w:ind w:left="270" w:hanging="270"/>
        <w:rPr>
          <w:sz w:val="20"/>
          <w:szCs w:val="20"/>
        </w:rPr>
      </w:pPr>
      <w:r w:rsidRPr="00945652">
        <w:rPr>
          <w:sz w:val="20"/>
          <w:szCs w:val="20"/>
        </w:rPr>
        <w:t xml:space="preserve">IPCC. 2013. Climate Change 2013: The Physical Science Basis. Contribution of Working Group I to the Fifth Assessment Report of the Intergovernmental Panel on Climate Change. (T. F. Stocker, et al., eds.). Cambridge Univ. Press, NY. </w:t>
      </w:r>
    </w:p>
    <w:p w14:paraId="5A85F3FF" w14:textId="77777777" w:rsidR="000A0AF7" w:rsidRDefault="000A0AF7" w:rsidP="007726EE">
      <w:pPr>
        <w:pStyle w:val="BodyText"/>
        <w:spacing w:after="0"/>
      </w:pPr>
    </w:p>
    <w:p w14:paraId="27C4821F" w14:textId="77777777" w:rsidR="007955A1" w:rsidRDefault="000502D8">
      <w:pPr>
        <w:pStyle w:val="Heading2"/>
      </w:pPr>
      <w:bookmarkStart w:id="4" w:name="module-overview"/>
      <w:r>
        <w:t>Module overview:</w:t>
      </w:r>
      <w:bookmarkEnd w:id="4"/>
    </w:p>
    <w:p w14:paraId="38C09C54" w14:textId="77777777" w:rsidR="007955A1" w:rsidRDefault="000502D8">
      <w:pPr>
        <w:pStyle w:val="Compact"/>
        <w:numPr>
          <w:ilvl w:val="0"/>
          <w:numId w:val="14"/>
        </w:numPr>
      </w:pPr>
      <w:r>
        <w:t xml:space="preserve">Introduction to Ecological Forecasting: </w:t>
      </w:r>
      <w:r w:rsidR="001B3E64">
        <w:t>this handout</w:t>
      </w:r>
    </w:p>
    <w:p w14:paraId="503A1DC7" w14:textId="7A40899E" w:rsidR="007955A1" w:rsidRDefault="00D70B6B">
      <w:pPr>
        <w:pStyle w:val="Compact"/>
        <w:numPr>
          <w:ilvl w:val="0"/>
          <w:numId w:val="14"/>
        </w:numPr>
      </w:pPr>
      <w:r w:rsidRPr="00454BE1">
        <w:t>Activity A</w:t>
      </w:r>
      <w:r w:rsidR="000502D8" w:rsidRPr="00454BE1">
        <w:t>:</w:t>
      </w:r>
      <w:r w:rsidR="003944CC">
        <w:t xml:space="preserve"> </w:t>
      </w:r>
      <w:r w:rsidR="000502D8">
        <w:t xml:space="preserve"> Visualize data from a selected NEON site and build an ecological model</w:t>
      </w:r>
    </w:p>
    <w:p w14:paraId="60953E46" w14:textId="439EBC8D" w:rsidR="007955A1" w:rsidRDefault="00D70B6B" w:rsidP="007726EE">
      <w:pPr>
        <w:pStyle w:val="Compact"/>
        <w:numPr>
          <w:ilvl w:val="0"/>
          <w:numId w:val="14"/>
        </w:numPr>
        <w:spacing w:before="0"/>
        <w:ind w:left="475" w:hanging="475"/>
      </w:pPr>
      <w:r w:rsidRPr="00454BE1">
        <w:t>Activities B and C</w:t>
      </w:r>
      <w:r w:rsidR="000502D8" w:rsidRPr="00454BE1">
        <w:t>:</w:t>
      </w:r>
      <w:r w:rsidR="000502D8">
        <w:t xml:space="preserve"> Generate a forecast and work through each stage of the iterative forecast cycle</w:t>
      </w:r>
    </w:p>
    <w:p w14:paraId="5882DB3F" w14:textId="77777777" w:rsidR="007955A1" w:rsidRDefault="001B3E64">
      <w:pPr>
        <w:pStyle w:val="Heading2"/>
      </w:pPr>
      <w:bookmarkStart w:id="5" w:name="Xf510fe3dd9d6842b62eb8c765ba533b5927c288"/>
      <w:r>
        <w:t>F</w:t>
      </w:r>
      <w:r w:rsidR="000502D8">
        <w:t xml:space="preserve">ocal question: </w:t>
      </w:r>
      <w:r w:rsidR="000502D8">
        <w:rPr>
          <w:i/>
        </w:rPr>
        <w:t>What is an Ecological Forecast?</w:t>
      </w:r>
      <w:bookmarkEnd w:id="5"/>
    </w:p>
    <w:p w14:paraId="2F21D53B" w14:textId="77777777" w:rsidR="007955A1" w:rsidRDefault="000502D8">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w:t>
      </w:r>
      <w:r>
        <w:lastRenderedPageBreak/>
        <w:t>forecasts for ecosystems in different ecoclimatic regions to understand how forecasts can vary both over time and space.</w:t>
      </w:r>
    </w:p>
    <w:p w14:paraId="3FFE0E01" w14:textId="77777777" w:rsidR="00D10B9F" w:rsidRDefault="000502D8">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w:t>
      </w:r>
      <w:r w:rsidRPr="00D10B9F">
        <w:rPr>
          <w:b/>
        </w:rPr>
        <w:t>Primary productivity in lakes</w:t>
      </w:r>
      <w:r>
        <w:t xml:space="preserve"> is our focal forecast variable </w:t>
      </w:r>
      <w:r w:rsidR="00580779">
        <w:t xml:space="preserve">as it </w:t>
      </w:r>
      <w:r w:rsidR="00580779" w:rsidRPr="00580779">
        <w:t>governs the biological activity of a lake</w:t>
      </w:r>
      <w:r w:rsidR="00580779">
        <w:t xml:space="preserve"> and </w:t>
      </w:r>
      <w:r>
        <w:t xml:space="preserve">is a key indicator of ecosystem health </w:t>
      </w:r>
      <w:r w:rsidR="00580779">
        <w:t xml:space="preserve">that </w:t>
      </w:r>
      <w:r>
        <w:t xml:space="preserve">can change rapidly in response to environmental drivers. </w:t>
      </w:r>
    </w:p>
    <w:p w14:paraId="106C007A" w14:textId="627CE3F4" w:rsidR="007955A1" w:rsidRDefault="00D10B9F">
      <w:pPr>
        <w:pStyle w:val="BodyText"/>
      </w:pPr>
      <w:r w:rsidRPr="00D10B9F">
        <w:t xml:space="preserve">Primary productivity is the process by which </w:t>
      </w:r>
      <w:r w:rsidR="005A57E2">
        <w:t xml:space="preserve">photosynthetic </w:t>
      </w:r>
      <w:r w:rsidRPr="00D10B9F">
        <w:t xml:space="preserve">organisms </w:t>
      </w:r>
      <w:r w:rsidR="005A57E2">
        <w:t xml:space="preserve">(e.g., algae) </w:t>
      </w:r>
      <w:r w:rsidRPr="00D10B9F">
        <w:t xml:space="preserve">make their own food from inorganic sources. These organisms use </w:t>
      </w:r>
      <w:r w:rsidR="00D70B6B" w:rsidRPr="00D10B9F">
        <w:t>CO</w:t>
      </w:r>
      <w:r w:rsidR="00D70B6B" w:rsidRPr="00EA0E06">
        <w:rPr>
          <w:vertAlign w:val="subscript"/>
        </w:rPr>
        <w:t>2</w:t>
      </w:r>
      <w:r w:rsidR="00D70B6B" w:rsidRPr="00D10B9F">
        <w:t xml:space="preserve"> </w:t>
      </w:r>
      <w:r w:rsidRPr="00D10B9F">
        <w:t xml:space="preserve">and solar energy to </w:t>
      </w:r>
      <w:r w:rsidR="00D70B6B">
        <w:t xml:space="preserve">produce the food they need for their metabolism. </w:t>
      </w:r>
      <w:r>
        <w:t>M</w:t>
      </w:r>
      <w:r w:rsidR="000502D8">
        <w:t xml:space="preserve">easurement of </w:t>
      </w:r>
      <w:r w:rsidR="000502D8" w:rsidRPr="00580779">
        <w:rPr>
          <w:b/>
        </w:rPr>
        <w:t>chlorophyll-a</w:t>
      </w:r>
      <w:r w:rsidR="002607BC">
        <w:rPr>
          <w:b/>
        </w:rPr>
        <w:t xml:space="preserve">, </w:t>
      </w:r>
      <w:r w:rsidR="002607BC">
        <w:t>a photosynthetic pigment,</w:t>
      </w:r>
      <w:r w:rsidR="000502D8">
        <w:t xml:space="preserve"> </w:t>
      </w:r>
      <w:r>
        <w:t>is</w:t>
      </w:r>
      <w:r w:rsidR="000502D8">
        <w:t xml:space="preserve"> a </w:t>
      </w:r>
      <w:r>
        <w:t xml:space="preserve">common </w:t>
      </w:r>
      <w:r w:rsidR="000502D8">
        <w:t xml:space="preserve">proxy </w:t>
      </w:r>
      <w:r>
        <w:t xml:space="preserve">for quantifying </w:t>
      </w:r>
      <w:r w:rsidR="000502D8">
        <w:t>aquatic primary productivity.</w:t>
      </w:r>
    </w:p>
    <w:p w14:paraId="1A5B0012" w14:textId="693C7E55" w:rsidR="0097073F" w:rsidRDefault="002607BC" w:rsidP="00B14C39">
      <w:pPr>
        <w:pStyle w:val="BodyText"/>
        <w:rPr>
          <w:rFonts w:eastAsiaTheme="majorEastAsia" w:cstheme="majorBidi"/>
          <w:b/>
          <w:bCs/>
          <w:color w:val="4D995A"/>
          <w:sz w:val="28"/>
          <w:szCs w:val="32"/>
        </w:rPr>
      </w:pPr>
      <w:r>
        <w:t>As</w:t>
      </w:r>
      <w:r w:rsidR="00580779" w:rsidRPr="00580779">
        <w:t xml:space="preserve"> the bottom-most trophic level</w:t>
      </w:r>
      <w:r>
        <w:t xml:space="preserve"> in freshwater ecosystems</w:t>
      </w:r>
      <w:r w:rsidR="00580779" w:rsidRPr="00580779">
        <w:t xml:space="preserve">, </w:t>
      </w:r>
      <w:r w:rsidRPr="00580779">
        <w:t xml:space="preserve">primary </w:t>
      </w:r>
      <w:r>
        <w:t>producers</w:t>
      </w:r>
      <w:r w:rsidRPr="00580779">
        <w:t xml:space="preserve"> </w:t>
      </w:r>
      <w:r>
        <w:t>serve an</w:t>
      </w:r>
      <w:r w:rsidRPr="00580779">
        <w:t xml:space="preserve"> </w:t>
      </w:r>
      <w:r w:rsidR="00580779" w:rsidRPr="00580779">
        <w:t xml:space="preserve">essential </w:t>
      </w:r>
      <w:r>
        <w:t xml:space="preserve">role in providing </w:t>
      </w:r>
      <w:r w:rsidR="00580779" w:rsidRPr="00580779">
        <w:t xml:space="preserve">nutrients and energy to higher trophic levels and higher organisms. For instance, </w:t>
      </w:r>
      <w:r w:rsidR="00277AE1">
        <w:t xml:space="preserve">zooplankton and fish need to graze on algae in a lake, so a baseline level of algae is needed to support their populations. </w:t>
      </w:r>
      <w:r w:rsidR="00580779" w:rsidRPr="00580779">
        <w:t xml:space="preserve">Low primary productivity may thus hinder </w:t>
      </w:r>
      <w:r w:rsidR="00976D65">
        <w:t>the growth of these other</w:t>
      </w:r>
      <w:r w:rsidR="00976D65" w:rsidRPr="00580779">
        <w:t xml:space="preserve"> </w:t>
      </w:r>
      <w:r w:rsidR="00976D65">
        <w:t>organisms</w:t>
      </w:r>
      <w:r w:rsidR="00580779" w:rsidRPr="00580779">
        <w:t xml:space="preserve"> by limiting available nutrients</w:t>
      </w:r>
      <w:r w:rsidR="00976D65">
        <w:t xml:space="preserve"> and energy</w:t>
      </w:r>
      <w:r w:rsidR="00580779" w:rsidRPr="00580779">
        <w:t xml:space="preserve">. Conversely, extremely high primary productivity may result in algal blooms, which </w:t>
      </w:r>
      <w:r w:rsidR="00976D65">
        <w:t>can have detrimental effects on zooplankton and fish because of their scums and toxins. Altogether</w:t>
      </w:r>
      <w:r w:rsidR="00580779" w:rsidRPr="00580779">
        <w:t xml:space="preserve">, </w:t>
      </w:r>
      <w:r w:rsidR="00976D65">
        <w:t>an intermediate level</w:t>
      </w:r>
      <w:r w:rsidR="00580779" w:rsidRPr="00580779">
        <w:t xml:space="preserve"> of primary productivity may support the most diverse and largest amount of biomass</w:t>
      </w:r>
      <w:r w:rsidR="00976D65">
        <w:t>, with some variability across different lakes</w:t>
      </w:r>
      <w:r w:rsidR="00580779" w:rsidRPr="00580779">
        <w:t>.</w:t>
      </w:r>
      <w:bookmarkStart w:id="6" w:name="optional-pre-class-readings-and-video"/>
      <w:r w:rsidR="00B14C39">
        <w:br/>
      </w:r>
    </w:p>
    <w:p w14:paraId="301E6B69" w14:textId="77777777" w:rsidR="007955A1" w:rsidRDefault="00D50DC6">
      <w:pPr>
        <w:pStyle w:val="Heading2"/>
      </w:pPr>
      <w:r>
        <w:t>P</w:t>
      </w:r>
      <w:r w:rsidR="000502D8">
        <w:t xml:space="preserve">re-class </w:t>
      </w:r>
      <w:r w:rsidR="00B14C39">
        <w:t>I</w:t>
      </w:r>
      <w:r>
        <w:t>nformation</w:t>
      </w:r>
      <w:r w:rsidR="000502D8">
        <w:t xml:space="preserve"> </w:t>
      </w:r>
      <w:r w:rsidR="00B14C39">
        <w:t>on Ecological Forecasts</w:t>
      </w:r>
      <w:r w:rsidR="000502D8">
        <w:t>:</w:t>
      </w:r>
      <w:bookmarkEnd w:id="6"/>
    </w:p>
    <w:p w14:paraId="1A0B6FD1" w14:textId="77777777" w:rsidR="007955A1" w:rsidRDefault="00D50DC6" w:rsidP="00F20969">
      <w:pPr>
        <w:pStyle w:val="FirstParagraph"/>
        <w:numPr>
          <w:ilvl w:val="0"/>
          <w:numId w:val="43"/>
        </w:numPr>
      </w:pPr>
      <w:r>
        <w:t xml:space="preserve">Check out the homepage for </w:t>
      </w:r>
      <w:hyperlink r:id="rId8" w:anchor=":~:text=What%20is%20ecological%20forecasting%3F,%2C%20pollution%2C%20or%20habitat%20change.">
        <w:r w:rsidR="000502D8">
          <w:rPr>
            <w:rStyle w:val="Hyperlink"/>
          </w:rPr>
          <w:t>NOAA Ecological Forecasts</w:t>
        </w:r>
      </w:hyperlink>
    </w:p>
    <w:p w14:paraId="43CD6224" w14:textId="77777777" w:rsidR="007955A1" w:rsidRDefault="00D50DC6" w:rsidP="00F20969">
      <w:pPr>
        <w:pStyle w:val="Compact"/>
        <w:numPr>
          <w:ilvl w:val="0"/>
          <w:numId w:val="43"/>
        </w:numPr>
      </w:pPr>
      <w:r>
        <w:t xml:space="preserve">Read a short </w:t>
      </w:r>
      <w:r w:rsidR="0097073F">
        <w:t>1-page</w:t>
      </w:r>
      <w:r>
        <w:t xml:space="preserve"> commentary: </w:t>
      </w:r>
      <w:r w:rsidR="000502D8">
        <w:t xml:space="preserve">Dietze, M. and Lynch, H. 2019. Forecasting a bright future for ecology. </w:t>
      </w:r>
      <w:r w:rsidR="000502D8">
        <w:rPr>
          <w:i/>
        </w:rPr>
        <w:t>Frontiers in Ecology and the Environment</w:t>
      </w:r>
      <w:r w:rsidR="000502D8">
        <w:t xml:space="preserve">, </w:t>
      </w:r>
      <w:r w:rsidR="000502D8">
        <w:rPr>
          <w:i/>
        </w:rPr>
        <w:t>17</w:t>
      </w:r>
      <w:r w:rsidR="000502D8">
        <w:t xml:space="preserve">(1), 3. </w:t>
      </w:r>
      <w:hyperlink r:id="rId9">
        <w:r w:rsidR="000502D8">
          <w:rPr>
            <w:rStyle w:val="Hyperlink"/>
          </w:rPr>
          <w:t>https://doi.org/10.1002/fee.1994</w:t>
        </w:r>
      </w:hyperlink>
    </w:p>
    <w:p w14:paraId="393AE847" w14:textId="6C675086" w:rsidR="007955A1" w:rsidRDefault="00D50DC6" w:rsidP="00F20969">
      <w:pPr>
        <w:pStyle w:val="FirstParagraph"/>
        <w:numPr>
          <w:ilvl w:val="0"/>
          <w:numId w:val="43"/>
        </w:numPr>
      </w:pPr>
      <w:r>
        <w:t>Watch a short v</w:t>
      </w:r>
      <w:r w:rsidR="000502D8">
        <w:t>ideo</w:t>
      </w:r>
      <w:r>
        <w:t xml:space="preserve"> on </w:t>
      </w:r>
      <w:hyperlink r:id="rId10">
        <w:r w:rsidR="000502D8">
          <w:rPr>
            <w:rStyle w:val="Hyperlink"/>
          </w:rPr>
          <w:t>Ecological Forecast</w:t>
        </w:r>
        <w:r w:rsidR="00976D65">
          <w:rPr>
            <w:rStyle w:val="Hyperlink"/>
          </w:rPr>
          <w:t>ing</w:t>
        </w:r>
        <w:r w:rsidR="000502D8">
          <w:rPr>
            <w:rStyle w:val="Hyperlink"/>
          </w:rPr>
          <w:t>: The Science of Predicting Ecosystems</w:t>
        </w:r>
      </w:hyperlink>
    </w:p>
    <w:p w14:paraId="23EDC688" w14:textId="77777777" w:rsidR="00D50DC6" w:rsidRDefault="00D50DC6">
      <w:pPr>
        <w:pStyle w:val="FirstParagraph"/>
      </w:pPr>
    </w:p>
    <w:p w14:paraId="70D1D56F" w14:textId="77777777" w:rsidR="00976D65" w:rsidRDefault="00976D65">
      <w:r>
        <w:br w:type="page"/>
      </w:r>
    </w:p>
    <w:p w14:paraId="70526A45" w14:textId="1D75B8A1" w:rsidR="00745AD6" w:rsidRDefault="00745AD6" w:rsidP="00F20969">
      <w:pPr>
        <w:pStyle w:val="FirstParagraph"/>
      </w:pPr>
      <w:r>
        <w:lastRenderedPageBreak/>
        <w:t xml:space="preserve">After </w:t>
      </w:r>
      <w:r w:rsidR="00976D65">
        <w:t>reading through the information</w:t>
      </w:r>
      <w:r>
        <w:t xml:space="preserve"> above, f</w:t>
      </w:r>
      <w:r w:rsidR="000502D8">
        <w:t xml:space="preserve">ill out the </w:t>
      </w:r>
      <w:r>
        <w:t xml:space="preserve">following </w:t>
      </w:r>
      <w:r w:rsidR="000502D8">
        <w:t xml:space="preserve">questions </w:t>
      </w:r>
      <w:r w:rsidR="00D50DC6">
        <w:t>in advance of Activity A</w:t>
      </w:r>
      <w:r w:rsidR="000502D8">
        <w:t>.</w:t>
      </w:r>
      <w:r w:rsidR="0097073F">
        <w:t xml:space="preserve"> </w:t>
      </w:r>
    </w:p>
    <w:p w14:paraId="06CC70C1" w14:textId="4838C417" w:rsidR="007955A1" w:rsidRDefault="00976D65" w:rsidP="0097073F">
      <w:pPr>
        <w:pStyle w:val="Heading1"/>
      </w:pPr>
      <w:r>
        <w:t>Module introduction</w:t>
      </w:r>
      <w:r w:rsidR="0097073F">
        <w:t xml:space="preserve"> questions:</w:t>
      </w:r>
      <w:r w:rsidR="0097073F">
        <w:br/>
      </w:r>
    </w:p>
    <w:p w14:paraId="6C0E471F" w14:textId="77777777" w:rsidR="007955A1" w:rsidRDefault="000502D8">
      <w:pPr>
        <w:numPr>
          <w:ilvl w:val="0"/>
          <w:numId w:val="18"/>
        </w:numPr>
      </w:pPr>
      <w:r>
        <w:t>How have you used forecasts (ecological, political, sports, any kind!) before in your day-to-day life?</w:t>
      </w:r>
      <w:r>
        <w:br/>
      </w:r>
      <w:r>
        <w:br/>
      </w:r>
      <w:r>
        <w:rPr>
          <w:b/>
        </w:rPr>
        <w:t>Answer:</w:t>
      </w:r>
      <w:r>
        <w:br/>
      </w:r>
    </w:p>
    <w:p w14:paraId="7ACB5423" w14:textId="77777777" w:rsidR="007955A1" w:rsidRDefault="000502D8">
      <w:pPr>
        <w:numPr>
          <w:ilvl w:val="0"/>
          <w:numId w:val="18"/>
        </w:numPr>
      </w:pPr>
      <w:r>
        <w:t>How can ecological forecasts improve both natural resource management and ecological understanding?</w:t>
      </w:r>
      <w:r>
        <w:br/>
      </w:r>
      <w:r>
        <w:br/>
      </w:r>
      <w:r>
        <w:rPr>
          <w:b/>
        </w:rPr>
        <w:t>Answer:</w:t>
      </w:r>
      <w:r>
        <w:br/>
      </w:r>
    </w:p>
    <w:p w14:paraId="6567C7DC" w14:textId="77777777" w:rsidR="007955A1" w:rsidRDefault="000502D8">
      <w:pPr>
        <w:numPr>
          <w:ilvl w:val="0"/>
          <w:numId w:val="18"/>
        </w:numPr>
      </w:pPr>
      <w:r>
        <w:t>How do you think forecasts of freshwater primary productivity will differ between warmer lakes and colder lakes?</w:t>
      </w:r>
      <w:r>
        <w:br/>
      </w:r>
      <w:r>
        <w:br/>
      </w:r>
      <w:r>
        <w:rPr>
          <w:b/>
        </w:rPr>
        <w:t>Answer:</w:t>
      </w:r>
      <w:r>
        <w:br/>
      </w:r>
    </w:p>
    <w:p w14:paraId="596B3A95" w14:textId="77777777" w:rsidR="007955A1" w:rsidRDefault="000502D8">
      <w:pPr>
        <w:pStyle w:val="Heading1"/>
      </w:pPr>
      <w:bookmarkStart w:id="7" w:name="exploration"/>
      <w:r>
        <w:t>Exploration</w:t>
      </w:r>
      <w:r>
        <w:br/>
      </w:r>
      <w:bookmarkEnd w:id="7"/>
    </w:p>
    <w:p w14:paraId="01B3430B" w14:textId="77777777" w:rsidR="0097073F" w:rsidRDefault="0097073F" w:rsidP="0097073F">
      <w:pPr>
        <w:pStyle w:val="Compact"/>
        <w:numPr>
          <w:ilvl w:val="0"/>
          <w:numId w:val="18"/>
        </w:numPr>
      </w:pPr>
      <w:r>
        <w:t xml:space="preserve">Choose one of the example ecological forecasts below and use the website to answer the questions below. </w:t>
      </w:r>
      <w:r>
        <w:br/>
      </w:r>
    </w:p>
    <w:p w14:paraId="551FB976" w14:textId="77777777" w:rsidR="0097073F" w:rsidRPr="003944CC" w:rsidRDefault="008115E0" w:rsidP="003944CC">
      <w:pPr>
        <w:pStyle w:val="ListParagraph"/>
        <w:numPr>
          <w:ilvl w:val="0"/>
          <w:numId w:val="42"/>
        </w:numPr>
        <w:rPr>
          <w:rFonts w:cs="Times New Roman"/>
        </w:rPr>
      </w:pPr>
      <w:hyperlink r:id="rId11" w:tgtFrame="_blank" w:history="1">
        <w:r w:rsidR="0097073F" w:rsidRPr="003944CC">
          <w:rPr>
            <w:rStyle w:val="Hyperlink"/>
            <w:rFonts w:cs="Times New Roman"/>
            <w:color w:val="337AB7"/>
            <w:shd w:val="clear" w:color="auto" w:fill="FFFFFF"/>
          </w:rPr>
          <w:t xml:space="preserve">USA-NPN </w:t>
        </w:r>
        <w:proofErr w:type="spellStart"/>
        <w:r w:rsidR="0097073F" w:rsidRPr="003944CC">
          <w:rPr>
            <w:rStyle w:val="Hyperlink"/>
            <w:rFonts w:cs="Times New Roman"/>
            <w:color w:val="337AB7"/>
            <w:shd w:val="clear" w:color="auto" w:fill="FFFFFF"/>
          </w:rPr>
          <w:t>Pheno</w:t>
        </w:r>
        <w:proofErr w:type="spellEnd"/>
        <w:r w:rsidR="0097073F" w:rsidRPr="003944CC">
          <w:rPr>
            <w:rStyle w:val="Hyperlink"/>
            <w:rFonts w:cs="Times New Roman"/>
            <w:color w:val="337AB7"/>
            <w:shd w:val="clear" w:color="auto" w:fill="FFFFFF"/>
          </w:rPr>
          <w:t xml:space="preserve"> Forecast</w:t>
        </w:r>
      </w:hyperlink>
      <w:r w:rsidR="0097073F" w:rsidRPr="003944CC">
        <w:rPr>
          <w:rFonts w:cs="Times New Roman"/>
          <w:color w:val="333333"/>
        </w:rPr>
        <w:t xml:space="preserve">: The USA National Phenological Network (NPN) </w:t>
      </w:r>
      <w:proofErr w:type="spellStart"/>
      <w:r w:rsidR="0097073F" w:rsidRPr="003944CC">
        <w:rPr>
          <w:rFonts w:cs="Times New Roman"/>
          <w:color w:val="333333"/>
        </w:rPr>
        <w:t>Pheno</w:t>
      </w:r>
      <w:proofErr w:type="spellEnd"/>
      <w:r w:rsidR="0097073F" w:rsidRPr="003944CC">
        <w:rPr>
          <w:rFonts w:cs="Times New Roman"/>
          <w:color w:val="333333"/>
        </w:rPr>
        <w:t xml:space="preserve"> Forecast delivers short-term (6 day) threshold-based forecasts of phenological events in plants and pest insects.</w:t>
      </w:r>
    </w:p>
    <w:p w14:paraId="3D1AD41D" w14:textId="77777777" w:rsidR="0097073F" w:rsidRPr="003944CC" w:rsidRDefault="008115E0" w:rsidP="003944CC">
      <w:pPr>
        <w:pStyle w:val="ListParagraph"/>
        <w:numPr>
          <w:ilvl w:val="0"/>
          <w:numId w:val="42"/>
        </w:numPr>
        <w:rPr>
          <w:rFonts w:cs="Times New Roman"/>
          <w:color w:val="333333"/>
        </w:rPr>
      </w:pPr>
      <w:hyperlink r:id="rId12" w:tgtFrame="_blank" w:history="1">
        <w:r w:rsidR="0097073F" w:rsidRPr="003944CC">
          <w:rPr>
            <w:rStyle w:val="Hyperlink"/>
            <w:rFonts w:cs="Times New Roman"/>
            <w:color w:val="23527C"/>
            <w:shd w:val="clear" w:color="auto" w:fill="FFFFFF"/>
          </w:rPr>
          <w:t>Smart &amp; Connected Water Systems</w:t>
        </w:r>
      </w:hyperlink>
      <w:r w:rsidR="0097073F" w:rsidRPr="003944CC">
        <w:rPr>
          <w:rFonts w:cs="Times New Roman"/>
          <w:color w:val="333333"/>
        </w:rPr>
        <w:t>: A project which is developing a smart water system that integrates novel high-frequency sensors, cyberinfrastructure, and ecosystem forecasting techniques to improve the management of drinking water supply lakes and reservoirs.</w:t>
      </w:r>
    </w:p>
    <w:p w14:paraId="49482AC3" w14:textId="77777777" w:rsidR="0097073F" w:rsidRPr="003944CC" w:rsidRDefault="008115E0" w:rsidP="003944CC">
      <w:pPr>
        <w:pStyle w:val="ListParagraph"/>
        <w:numPr>
          <w:ilvl w:val="0"/>
          <w:numId w:val="42"/>
        </w:numPr>
        <w:rPr>
          <w:rFonts w:cs="Times New Roman"/>
        </w:rPr>
      </w:pPr>
      <w:hyperlink r:id="rId13" w:tgtFrame="_blank" w:history="1">
        <w:proofErr w:type="spellStart"/>
        <w:r w:rsidR="0097073F" w:rsidRPr="003944CC">
          <w:rPr>
            <w:rStyle w:val="Hyperlink"/>
            <w:rFonts w:cs="Times New Roman"/>
            <w:color w:val="337AB7"/>
            <w:shd w:val="clear" w:color="auto" w:fill="FFFFFF"/>
          </w:rPr>
          <w:t>EcoCast</w:t>
        </w:r>
        <w:proofErr w:type="spellEnd"/>
      </w:hyperlink>
      <w:r w:rsidR="0097073F" w:rsidRPr="003944CC">
        <w:rPr>
          <w:rFonts w:cs="Times New Roman"/>
          <w:color w:val="333333"/>
        </w:rPr>
        <w:t xml:space="preserve">: </w:t>
      </w:r>
      <w:proofErr w:type="spellStart"/>
      <w:r w:rsidR="0097073F" w:rsidRPr="003944CC">
        <w:rPr>
          <w:rFonts w:cs="Times New Roman"/>
          <w:color w:val="333333"/>
        </w:rPr>
        <w:t>EcoCast</w:t>
      </w:r>
      <w:proofErr w:type="spellEnd"/>
      <w:r w:rsidR="0097073F" w:rsidRPr="003944CC">
        <w:rPr>
          <w:rFonts w:cs="Times New Roman"/>
          <w:color w:val="333333"/>
        </w:rPr>
        <w:t xml:space="preserve"> is a fisheries sustainability tool that helps fishers and managers evaluate how to allocate fishing effort to optimize the sustainable harvest of target fish while minimizing bycatch of protected or threatened animals.</w:t>
      </w:r>
    </w:p>
    <w:p w14:paraId="709D4697" w14:textId="77777777" w:rsidR="0097073F" w:rsidRPr="003944CC" w:rsidRDefault="008115E0" w:rsidP="003944CC">
      <w:pPr>
        <w:pStyle w:val="ListParagraph"/>
        <w:numPr>
          <w:ilvl w:val="0"/>
          <w:numId w:val="42"/>
        </w:numPr>
        <w:rPr>
          <w:rFonts w:cs="Times New Roman"/>
        </w:rPr>
      </w:pPr>
      <w:hyperlink r:id="rId14" w:tgtFrame="_blank" w:history="1">
        <w:r w:rsidR="0097073F" w:rsidRPr="003944CC">
          <w:rPr>
            <w:rStyle w:val="Hyperlink"/>
            <w:rFonts w:cs="Times New Roman"/>
            <w:color w:val="23527C"/>
            <w:shd w:val="clear" w:color="auto" w:fill="FFFFFF"/>
          </w:rPr>
          <w:t>Grassland Production Forecast</w:t>
        </w:r>
      </w:hyperlink>
      <w:r w:rsidR="0097073F" w:rsidRPr="003944CC">
        <w:rPr>
          <w:rFonts w:cs="Times New Roman"/>
          <w:color w:val="333333"/>
        </w:rPr>
        <w:t xml:space="preserve">: Grass-Cast uses almost 40 years of historical data on weather and vegetation growth - combined with seasonal precipitation forecasts - to </w:t>
      </w:r>
      <w:r w:rsidR="0097073F" w:rsidRPr="003944CC">
        <w:rPr>
          <w:rFonts w:cs="Times New Roman"/>
          <w:color w:val="333333"/>
        </w:rPr>
        <w:lastRenderedPageBreak/>
        <w:t>predict if rangelands are likely to produce above-normal, near-normal, or below-normal amounts of vegetation.</w:t>
      </w:r>
    </w:p>
    <w:p w14:paraId="5CAA0132" w14:textId="77777777" w:rsidR="0097073F" w:rsidRPr="003944CC" w:rsidRDefault="008115E0" w:rsidP="003944CC">
      <w:pPr>
        <w:pStyle w:val="ListParagraph"/>
        <w:numPr>
          <w:ilvl w:val="0"/>
          <w:numId w:val="42"/>
        </w:numPr>
        <w:rPr>
          <w:rFonts w:cs="Times New Roman"/>
        </w:rPr>
      </w:pPr>
      <w:hyperlink r:id="rId15" w:tgtFrame="_blank" w:history="1">
        <w:r w:rsidR="0097073F" w:rsidRPr="003944CC">
          <w:rPr>
            <w:rStyle w:val="Hyperlink"/>
            <w:rFonts w:cs="Times New Roman"/>
            <w:color w:val="337AB7"/>
            <w:shd w:val="clear" w:color="auto" w:fill="FFFFFF"/>
          </w:rPr>
          <w:t>Portal Project - Rodent Abundances</w:t>
        </w:r>
      </w:hyperlink>
      <w:r w:rsidR="0097073F" w:rsidRPr="003944CC">
        <w:rPr>
          <w:rFonts w:cs="Times New Roman"/>
          <w:color w:val="333333"/>
        </w:rPr>
        <w:t>: Forecasting a time series of rodent abundances from The Portal project, a long-term experimental monitoring project in desert ecology, 12 months into the future.</w:t>
      </w:r>
    </w:p>
    <w:p w14:paraId="00FCBC33" w14:textId="77777777" w:rsidR="007955A1" w:rsidRDefault="000502D8">
      <w:pPr>
        <w:pStyle w:val="Compact"/>
        <w:numPr>
          <w:ilvl w:val="1"/>
          <w:numId w:val="20"/>
        </w:numPr>
      </w:pPr>
      <w:r>
        <w:t>Which ecological forecast did you select?</w:t>
      </w:r>
      <w:r>
        <w:br/>
      </w:r>
      <w:r>
        <w:br/>
      </w:r>
      <w:r>
        <w:rPr>
          <w:b/>
        </w:rPr>
        <w:t>Answer:</w:t>
      </w:r>
      <w:r>
        <w:t xml:space="preserve">  </w:t>
      </w:r>
      <w:r>
        <w:br/>
      </w:r>
    </w:p>
    <w:p w14:paraId="7ACCAC9E" w14:textId="77777777" w:rsidR="007955A1" w:rsidRDefault="000502D8">
      <w:pPr>
        <w:pStyle w:val="Compact"/>
        <w:numPr>
          <w:ilvl w:val="1"/>
          <w:numId w:val="20"/>
        </w:numPr>
      </w:pPr>
      <w:r>
        <w:t>What ecological variable(s) are being forecasted?</w:t>
      </w:r>
      <w:r>
        <w:br/>
      </w:r>
      <w:r>
        <w:br/>
      </w:r>
      <w:r>
        <w:rPr>
          <w:b/>
        </w:rPr>
        <w:t>Answer:</w:t>
      </w:r>
      <w:r>
        <w:t xml:space="preserve">  </w:t>
      </w:r>
      <w:r>
        <w:br/>
      </w:r>
    </w:p>
    <w:p w14:paraId="19071D2B" w14:textId="77777777" w:rsidR="007955A1" w:rsidRDefault="000502D8">
      <w:pPr>
        <w:pStyle w:val="Compact"/>
        <w:numPr>
          <w:ilvl w:val="1"/>
          <w:numId w:val="20"/>
        </w:numPr>
      </w:pPr>
      <w:r>
        <w:t>How can this forecast help the public and/or managers?</w:t>
      </w:r>
      <w:r>
        <w:br/>
      </w:r>
      <w:r>
        <w:br/>
      </w:r>
      <w:r>
        <w:rPr>
          <w:b/>
        </w:rPr>
        <w:t>Answer:</w:t>
      </w:r>
      <w:r>
        <w:t xml:space="preserve">  </w:t>
      </w:r>
      <w:r>
        <w:br/>
      </w:r>
    </w:p>
    <w:p w14:paraId="40F6ABB3" w14:textId="77777777" w:rsidR="007955A1" w:rsidRDefault="000502D8">
      <w:pPr>
        <w:pStyle w:val="Compact"/>
        <w:numPr>
          <w:ilvl w:val="1"/>
          <w:numId w:val="20"/>
        </w:numPr>
      </w:pPr>
      <w:r>
        <w:t>Describe the way(s) in which the forecast is visualized</w:t>
      </w:r>
      <w:r>
        <w:br/>
      </w:r>
      <w:r>
        <w:br/>
      </w:r>
      <w:r>
        <w:rPr>
          <w:b/>
        </w:rPr>
        <w:t>Answer:</w:t>
      </w:r>
      <w:r>
        <w:t xml:space="preserve">  </w:t>
      </w:r>
      <w:r>
        <w:br/>
      </w:r>
    </w:p>
    <w:p w14:paraId="5225CAE4" w14:textId="44C78AC2" w:rsidR="007955A1" w:rsidRDefault="0097073F">
      <w:pPr>
        <w:pStyle w:val="Heading1"/>
      </w:pPr>
      <w:bookmarkStart w:id="8" w:name="activity-a-get-data-build-model"/>
      <w:r>
        <w:t xml:space="preserve">Next </w:t>
      </w:r>
      <w:r w:rsidR="00976D65">
        <w:t>navigate to</w:t>
      </w:r>
      <w:r>
        <w:t xml:space="preserve"> </w:t>
      </w:r>
      <w:r w:rsidR="000502D8">
        <w:t>Activity A: Get Data &amp; Build Model</w:t>
      </w:r>
      <w:bookmarkEnd w:id="8"/>
      <w:r w:rsidR="00976D65">
        <w:t xml:space="preserve"> in the Shiny app!</w:t>
      </w:r>
    </w:p>
    <w:p w14:paraId="0EE57701" w14:textId="77777777" w:rsidR="0097073F" w:rsidRDefault="0097073F">
      <w:pPr>
        <w:pStyle w:val="FirstParagraph"/>
      </w:pPr>
    </w:p>
    <w:p w14:paraId="3D49944D" w14:textId="19EB3D13" w:rsidR="0097073F" w:rsidRDefault="003944CC" w:rsidP="003944CC">
      <w:pPr>
        <w:pStyle w:val="FirstParagraph"/>
        <w:tabs>
          <w:tab w:val="left" w:pos="2490"/>
        </w:tabs>
      </w:pPr>
      <w:r>
        <w:tab/>
      </w:r>
    </w:p>
    <w:sectPr w:rsidR="0097073F">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594B2" w14:textId="77777777" w:rsidR="008115E0" w:rsidRDefault="008115E0">
      <w:pPr>
        <w:spacing w:after="0"/>
      </w:pPr>
      <w:r>
        <w:separator/>
      </w:r>
    </w:p>
  </w:endnote>
  <w:endnote w:type="continuationSeparator" w:id="0">
    <w:p w14:paraId="57530C9E" w14:textId="77777777" w:rsidR="008115E0" w:rsidRDefault="008115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649DC" w14:textId="729CCC20" w:rsidR="003944CC" w:rsidRPr="003944CC" w:rsidRDefault="003944CC" w:rsidP="003944CC">
    <w:pPr>
      <w:pStyle w:val="FirstParagraph"/>
      <w:rPr>
        <w:color w:val="808080" w:themeColor="background1" w:themeShade="80"/>
        <w:sz w:val="20"/>
        <w:szCs w:val="20"/>
      </w:rPr>
    </w:pPr>
    <w:r w:rsidRPr="003944CC">
      <w:rPr>
        <w:color w:val="808080" w:themeColor="background1" w:themeShade="80"/>
        <w:sz w:val="20"/>
        <w:szCs w:val="20"/>
      </w:rPr>
      <w:t>This module was developed by Moore, T.N., C.C. Carey, and R.Q. Thomas. 23 January 2021. Macrosystems EDDIE: Introduction to Ecological Forecasting. Macrosystems EDDIE Module 5, Version 1.</w:t>
    </w:r>
    <w:r>
      <w:rPr>
        <w:color w:val="808080" w:themeColor="background1" w:themeShade="80"/>
        <w:sz w:val="20"/>
        <w:szCs w:val="20"/>
      </w:rPr>
      <w:t xml:space="preserve"> </w:t>
    </w:r>
    <w:hyperlink r:id="rId1" w:history="1">
      <w:r w:rsidRPr="003944CC">
        <w:rPr>
          <w:rStyle w:val="Hyperlink"/>
          <w:color w:val="365F91" w:themeColor="accent1" w:themeShade="BF"/>
          <w:sz w:val="20"/>
          <w:szCs w:val="20"/>
        </w:rPr>
        <w:t>http://module5.macrosystemseddie.org/</w:t>
      </w:r>
    </w:hyperlink>
    <w:r w:rsidRPr="003944CC">
      <w:rPr>
        <w:color w:val="808080" w:themeColor="background1" w:themeShade="80"/>
        <w:sz w:val="20"/>
        <w:szCs w:val="20"/>
      </w:rPr>
      <w:t>. Module development was supported by NSF grants DEB-1926050 and DBI-1933016.</w:t>
    </w:r>
  </w:p>
  <w:p w14:paraId="577ADA0C" w14:textId="77777777" w:rsidR="003944CC" w:rsidRPr="003944CC" w:rsidRDefault="003944CC">
    <w:pPr>
      <w:pStyle w:val="Footer"/>
      <w:rPr>
        <w:color w:val="808080" w:themeColor="background1" w:themeShade="8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178E6" w14:textId="77777777" w:rsidR="008115E0" w:rsidRDefault="008115E0">
      <w:r>
        <w:separator/>
      </w:r>
    </w:p>
  </w:footnote>
  <w:footnote w:type="continuationSeparator" w:id="0">
    <w:p w14:paraId="47EDC4FC" w14:textId="77777777" w:rsidR="008115E0" w:rsidRDefault="00811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8DCC536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8A296D99"/>
    <w:multiLevelType w:val="multilevel"/>
    <w:tmpl w:val="CEA08AA6"/>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2" w15:restartNumberingAfterBreak="0">
    <w:nsid w:val="8C1C03F9"/>
    <w:multiLevelType w:val="multilevel"/>
    <w:tmpl w:val="56C07D2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3" w15:restartNumberingAfterBreak="0">
    <w:nsid w:val="91A27D85"/>
    <w:multiLevelType w:val="multilevel"/>
    <w:tmpl w:val="93D272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B3CBBDEE"/>
    <w:multiLevelType w:val="multilevel"/>
    <w:tmpl w:val="90C0B4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CEBFCC7D"/>
    <w:multiLevelType w:val="multilevel"/>
    <w:tmpl w:val="BD141F98"/>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6" w15:restartNumberingAfterBreak="0">
    <w:nsid w:val="DA4300BD"/>
    <w:multiLevelType w:val="multilevel"/>
    <w:tmpl w:val="91C4A40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7" w15:restartNumberingAfterBreak="0">
    <w:nsid w:val="EA454B4C"/>
    <w:multiLevelType w:val="multilevel"/>
    <w:tmpl w:val="A33E1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00C77652"/>
    <w:multiLevelType w:val="hybridMultilevel"/>
    <w:tmpl w:val="8996A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D8174"/>
    <w:multiLevelType w:val="multilevel"/>
    <w:tmpl w:val="9E3A7D6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03352D4"/>
    <w:multiLevelType w:val="hybridMultilevel"/>
    <w:tmpl w:val="94B6AB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87F082C"/>
    <w:multiLevelType w:val="multilevel"/>
    <w:tmpl w:val="25C8DBA4"/>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23" w15:restartNumberingAfterBreak="0">
    <w:nsid w:val="41F388D6"/>
    <w:multiLevelType w:val="multilevel"/>
    <w:tmpl w:val="88B0459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4" w15:restartNumberingAfterBreak="0">
    <w:nsid w:val="47261BAD"/>
    <w:multiLevelType w:val="multilevel"/>
    <w:tmpl w:val="5672E1C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5" w15:restartNumberingAfterBreak="0">
    <w:nsid w:val="4FBE019A"/>
    <w:multiLevelType w:val="multilevel"/>
    <w:tmpl w:val="7B4ED80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6" w15:restartNumberingAfterBreak="0">
    <w:nsid w:val="5504A012"/>
    <w:multiLevelType w:val="multilevel"/>
    <w:tmpl w:val="1AAE0FB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27" w15:restartNumberingAfterBreak="0">
    <w:nsid w:val="5A538D88"/>
    <w:multiLevelType w:val="multilevel"/>
    <w:tmpl w:val="2D38301A"/>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8" w15:restartNumberingAfterBreak="0">
    <w:nsid w:val="615F1ED2"/>
    <w:multiLevelType w:val="multilevel"/>
    <w:tmpl w:val="1200F1E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9" w15:restartNumberingAfterBreak="0">
    <w:nsid w:val="71315DCA"/>
    <w:multiLevelType w:val="multilevel"/>
    <w:tmpl w:val="6B4E0C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B86E438"/>
    <w:multiLevelType w:val="multilevel"/>
    <w:tmpl w:val="BA1C68F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31" w15:restartNumberingAfterBreak="0">
    <w:nsid w:val="7CC89FE4"/>
    <w:multiLevelType w:val="multilevel"/>
    <w:tmpl w:val="53DC9556"/>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abstractNumId w:val="20"/>
  </w:num>
  <w:num w:numId="2">
    <w:abstractNumId w:val="17"/>
  </w:num>
  <w:num w:numId="3">
    <w:abstractNumId w:val="15"/>
  </w:num>
  <w:num w:numId="4">
    <w:abstractNumId w:val="14"/>
  </w:num>
  <w:num w:numId="5">
    <w:abstractNumId w:val="13"/>
  </w:num>
  <w:num w:numId="6">
    <w:abstractNumId w:val="12"/>
  </w:num>
  <w:num w:numId="7">
    <w:abstractNumId w:val="16"/>
  </w:num>
  <w:num w:numId="8">
    <w:abstractNumId w:val="11"/>
  </w:num>
  <w:num w:numId="9">
    <w:abstractNumId w:val="10"/>
  </w:num>
  <w:num w:numId="10">
    <w:abstractNumId w:val="9"/>
  </w:num>
  <w:num w:numId="11">
    <w:abstractNumId w:val="8"/>
  </w:num>
  <w:num w:numId="12">
    <w:abstractNumId w:val="20"/>
  </w:num>
  <w:num w:numId="13">
    <w:abstractNumId w:val="7"/>
  </w:num>
  <w:num w:numId="14">
    <w:abstractNumId w:val="7"/>
  </w:num>
  <w:num w:numId="15">
    <w:abstractNumId w:val="7"/>
  </w:num>
  <w:num w:numId="16">
    <w:abstractNumId w:val="7"/>
  </w:num>
  <w:num w:numId="17">
    <w:abstractNumId w:val="7"/>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abstractNumId w:val="2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2">
    <w:abstractNumId w:val="2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5">
    <w:abstractNumId w:val="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6">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7">
    <w:abstractNumId w:val="3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8">
    <w:abstractNumId w:val="22"/>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39">
    <w:abstractNumId w:val="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40">
    <w:abstractNumId w:val="31"/>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2D8"/>
    <w:rsid w:val="000A0AF7"/>
    <w:rsid w:val="00112090"/>
    <w:rsid w:val="001B3E64"/>
    <w:rsid w:val="002607BC"/>
    <w:rsid w:val="00277AE1"/>
    <w:rsid w:val="003944CC"/>
    <w:rsid w:val="003A7876"/>
    <w:rsid w:val="00432E53"/>
    <w:rsid w:val="00434B26"/>
    <w:rsid w:val="004430EA"/>
    <w:rsid w:val="00454BE1"/>
    <w:rsid w:val="004E29B3"/>
    <w:rsid w:val="00580779"/>
    <w:rsid w:val="00590D07"/>
    <w:rsid w:val="005A57E2"/>
    <w:rsid w:val="00635789"/>
    <w:rsid w:val="006F0748"/>
    <w:rsid w:val="00740F9F"/>
    <w:rsid w:val="00745AD6"/>
    <w:rsid w:val="007726EE"/>
    <w:rsid w:val="00784D58"/>
    <w:rsid w:val="007955A1"/>
    <w:rsid w:val="008115E0"/>
    <w:rsid w:val="00832625"/>
    <w:rsid w:val="008B135D"/>
    <w:rsid w:val="008D6863"/>
    <w:rsid w:val="00914012"/>
    <w:rsid w:val="0097073F"/>
    <w:rsid w:val="00976D65"/>
    <w:rsid w:val="00982E14"/>
    <w:rsid w:val="009F4418"/>
    <w:rsid w:val="00B065FC"/>
    <w:rsid w:val="00B14C39"/>
    <w:rsid w:val="00B86B75"/>
    <w:rsid w:val="00BC48D5"/>
    <w:rsid w:val="00C26F27"/>
    <w:rsid w:val="00C36279"/>
    <w:rsid w:val="00C42180"/>
    <w:rsid w:val="00C66FF0"/>
    <w:rsid w:val="00D10B9F"/>
    <w:rsid w:val="00D22FBA"/>
    <w:rsid w:val="00D50DC6"/>
    <w:rsid w:val="00D70B6B"/>
    <w:rsid w:val="00DA0D41"/>
    <w:rsid w:val="00E315A3"/>
    <w:rsid w:val="00F20969"/>
    <w:rsid w:val="00FF03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6C2B1"/>
  <w15:docId w15:val="{EF0F755B-49CF-4084-B556-9140E890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character" w:styleId="FollowedHyperlink">
    <w:name w:val="FollowedHyperlink"/>
    <w:basedOn w:val="DefaultParagraphFont"/>
    <w:semiHidden/>
    <w:unhideWhenUsed/>
    <w:rsid w:val="001B3E64"/>
    <w:rPr>
      <w:color w:val="800080" w:themeColor="followedHyperlink"/>
      <w:u w:val="single"/>
    </w:rPr>
  </w:style>
  <w:style w:type="paragraph" w:styleId="NormalWeb">
    <w:name w:val="Normal (Web)"/>
    <w:basedOn w:val="Normal"/>
    <w:uiPriority w:val="99"/>
    <w:semiHidden/>
    <w:unhideWhenUsed/>
    <w:rsid w:val="0097073F"/>
    <w:pPr>
      <w:spacing w:before="100" w:beforeAutospacing="1" w:after="100" w:afterAutospacing="1"/>
    </w:pPr>
    <w:rPr>
      <w:rFonts w:eastAsia="Times New Roman" w:cs="Times New Roman"/>
    </w:rPr>
  </w:style>
  <w:style w:type="character" w:styleId="UnresolvedMention">
    <w:name w:val="Unresolved Mention"/>
    <w:basedOn w:val="DefaultParagraphFont"/>
    <w:uiPriority w:val="99"/>
    <w:semiHidden/>
    <w:unhideWhenUsed/>
    <w:rsid w:val="007726EE"/>
    <w:rPr>
      <w:color w:val="605E5C"/>
      <w:shd w:val="clear" w:color="auto" w:fill="E1DFDD"/>
    </w:rPr>
  </w:style>
  <w:style w:type="paragraph" w:styleId="ListParagraph">
    <w:name w:val="List Paragraph"/>
    <w:basedOn w:val="Normal"/>
    <w:rsid w:val="003944CC"/>
    <w:pPr>
      <w:ind w:left="720"/>
      <w:contextualSpacing/>
    </w:pPr>
  </w:style>
  <w:style w:type="paragraph" w:styleId="Header">
    <w:name w:val="header"/>
    <w:basedOn w:val="Normal"/>
    <w:link w:val="HeaderChar"/>
    <w:unhideWhenUsed/>
    <w:rsid w:val="003944CC"/>
    <w:pPr>
      <w:tabs>
        <w:tab w:val="center" w:pos="4513"/>
        <w:tab w:val="right" w:pos="9026"/>
      </w:tabs>
      <w:spacing w:after="0"/>
    </w:pPr>
  </w:style>
  <w:style w:type="character" w:customStyle="1" w:styleId="HeaderChar">
    <w:name w:val="Header Char"/>
    <w:basedOn w:val="DefaultParagraphFont"/>
    <w:link w:val="Header"/>
    <w:rsid w:val="003944CC"/>
    <w:rPr>
      <w:rFonts w:ascii="Times New Roman" w:hAnsi="Times New Roman"/>
    </w:rPr>
  </w:style>
  <w:style w:type="paragraph" w:styleId="Footer">
    <w:name w:val="footer"/>
    <w:basedOn w:val="Normal"/>
    <w:link w:val="FooterChar"/>
    <w:unhideWhenUsed/>
    <w:rsid w:val="003944CC"/>
    <w:pPr>
      <w:tabs>
        <w:tab w:val="center" w:pos="4513"/>
        <w:tab w:val="right" w:pos="9026"/>
      </w:tabs>
      <w:spacing w:after="0"/>
    </w:pPr>
  </w:style>
  <w:style w:type="character" w:customStyle="1" w:styleId="FooterChar">
    <w:name w:val="Footer Char"/>
    <w:basedOn w:val="DefaultParagraphFont"/>
    <w:link w:val="Footer"/>
    <w:rsid w:val="003944CC"/>
    <w:rPr>
      <w:rFonts w:ascii="Times New Roman" w:hAnsi="Times New Roman"/>
    </w:rPr>
  </w:style>
  <w:style w:type="paragraph" w:styleId="BalloonText">
    <w:name w:val="Balloon Text"/>
    <w:basedOn w:val="Normal"/>
    <w:link w:val="BalloonTextChar"/>
    <w:semiHidden/>
    <w:unhideWhenUsed/>
    <w:rsid w:val="008B135D"/>
    <w:pPr>
      <w:spacing w:after="0"/>
    </w:pPr>
    <w:rPr>
      <w:rFonts w:cs="Times New Roman"/>
      <w:sz w:val="18"/>
      <w:szCs w:val="18"/>
    </w:rPr>
  </w:style>
  <w:style w:type="character" w:customStyle="1" w:styleId="BalloonTextChar">
    <w:name w:val="Balloon Text Char"/>
    <w:basedOn w:val="DefaultParagraphFont"/>
    <w:link w:val="BalloonText"/>
    <w:semiHidden/>
    <w:rsid w:val="008B135D"/>
    <w:rPr>
      <w:rFonts w:ascii="Times New Roman" w:hAnsi="Times New Roman" w:cs="Times New Roman"/>
      <w:sz w:val="18"/>
      <w:szCs w:val="18"/>
    </w:rPr>
  </w:style>
  <w:style w:type="character" w:styleId="CommentReference">
    <w:name w:val="annotation reference"/>
    <w:basedOn w:val="DefaultParagraphFont"/>
    <w:semiHidden/>
    <w:unhideWhenUsed/>
    <w:rsid w:val="00D70B6B"/>
    <w:rPr>
      <w:sz w:val="16"/>
      <w:szCs w:val="16"/>
    </w:rPr>
  </w:style>
  <w:style w:type="paragraph" w:styleId="CommentText">
    <w:name w:val="annotation text"/>
    <w:basedOn w:val="Normal"/>
    <w:link w:val="CommentTextChar"/>
    <w:unhideWhenUsed/>
    <w:rsid w:val="00D70B6B"/>
    <w:rPr>
      <w:sz w:val="20"/>
      <w:szCs w:val="20"/>
    </w:rPr>
  </w:style>
  <w:style w:type="character" w:customStyle="1" w:styleId="CommentTextChar">
    <w:name w:val="Comment Text Char"/>
    <w:basedOn w:val="DefaultParagraphFont"/>
    <w:link w:val="CommentText"/>
    <w:rsid w:val="00D70B6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70B6B"/>
    <w:rPr>
      <w:b/>
      <w:bCs/>
    </w:rPr>
  </w:style>
  <w:style w:type="character" w:customStyle="1" w:styleId="CommentSubjectChar">
    <w:name w:val="Comment Subject Char"/>
    <w:basedOn w:val="CommentTextChar"/>
    <w:link w:val="CommentSubject"/>
    <w:semiHidden/>
    <w:rsid w:val="00D70B6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98940">
      <w:bodyDiv w:val="1"/>
      <w:marLeft w:val="0"/>
      <w:marRight w:val="0"/>
      <w:marTop w:val="0"/>
      <w:marBottom w:val="0"/>
      <w:divBdr>
        <w:top w:val="none" w:sz="0" w:space="0" w:color="auto"/>
        <w:left w:val="none" w:sz="0" w:space="0" w:color="auto"/>
        <w:bottom w:val="none" w:sz="0" w:space="0" w:color="auto"/>
        <w:right w:val="none" w:sz="0" w:space="0" w:color="auto"/>
      </w:divBdr>
    </w:div>
    <w:div w:id="250892423">
      <w:bodyDiv w:val="1"/>
      <w:marLeft w:val="0"/>
      <w:marRight w:val="0"/>
      <w:marTop w:val="0"/>
      <w:marBottom w:val="0"/>
      <w:divBdr>
        <w:top w:val="none" w:sz="0" w:space="0" w:color="auto"/>
        <w:left w:val="none" w:sz="0" w:space="0" w:color="auto"/>
        <w:bottom w:val="none" w:sz="0" w:space="0" w:color="auto"/>
        <w:right w:val="none" w:sz="0" w:space="0" w:color="auto"/>
      </w:divBdr>
    </w:div>
    <w:div w:id="1544440277">
      <w:bodyDiv w:val="1"/>
      <w:marLeft w:val="0"/>
      <w:marRight w:val="0"/>
      <w:marTop w:val="0"/>
      <w:marBottom w:val="0"/>
      <w:divBdr>
        <w:top w:val="none" w:sz="0" w:space="0" w:color="auto"/>
        <w:left w:val="none" w:sz="0" w:space="0" w:color="auto"/>
        <w:bottom w:val="none" w:sz="0" w:space="0" w:color="auto"/>
        <w:right w:val="none" w:sz="0" w:space="0" w:color="auto"/>
      </w:divBdr>
    </w:div>
    <w:div w:id="1998412479">
      <w:bodyDiv w:val="1"/>
      <w:marLeft w:val="0"/>
      <w:marRight w:val="0"/>
      <w:marTop w:val="0"/>
      <w:marBottom w:val="0"/>
      <w:divBdr>
        <w:top w:val="none" w:sz="0" w:space="0" w:color="auto"/>
        <w:left w:val="none" w:sz="0" w:space="0" w:color="auto"/>
        <w:bottom w:val="none" w:sz="0" w:space="0" w:color="auto"/>
        <w:right w:val="none" w:sz="0" w:space="0" w:color="auto"/>
      </w:divBdr>
    </w:div>
    <w:div w:id="20963976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service.noaa.gov/ecoforecasting/noaa.html" TargetMode="External"/><Relationship Id="rId13" Type="http://schemas.openxmlformats.org/officeDocument/2006/relationships/hyperlink" Target="https://coastwatch.pfeg.noaa.gov/ecoca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martreservoir.org/forecast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anpn.org/data/forecasts/" TargetMode="External"/><Relationship Id="rId5" Type="http://schemas.openxmlformats.org/officeDocument/2006/relationships/footnotes" Target="footnotes.xml"/><Relationship Id="rId15" Type="http://schemas.openxmlformats.org/officeDocument/2006/relationships/hyperlink" Target="https://portal.naturecast.org/index.html" TargetMode="External"/><Relationship Id="rId10" Type="http://schemas.openxmlformats.org/officeDocument/2006/relationships/hyperlink" Target="https://youtu.be/Lgi_e7N-C8E?t=63" TargetMode="External"/><Relationship Id="rId4" Type="http://schemas.openxmlformats.org/officeDocument/2006/relationships/webSettings" Target="webSettings.xml"/><Relationship Id="rId9" Type="http://schemas.openxmlformats.org/officeDocument/2006/relationships/hyperlink" Target="https://doi.org/10.1002/fee.1994" TargetMode="External"/><Relationship Id="rId14" Type="http://schemas.openxmlformats.org/officeDocument/2006/relationships/hyperlink" Target="https://grasscast.unl.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module5.macrosystemseddi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16</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Module 5: Introduction to Ecological Forecasting - Student Handout</vt:lpstr>
    </vt:vector>
  </TitlesOfParts>
  <Company/>
  <LinksUpToDate>false</LinksUpToDate>
  <CharactersWithSpaces>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Grayson, Kristine</dc:creator>
  <cp:keywords/>
  <cp:lastModifiedBy>Cayelan C. Carey</cp:lastModifiedBy>
  <cp:revision>3</cp:revision>
  <dcterms:created xsi:type="dcterms:W3CDTF">2022-05-16T05:55:00Z</dcterms:created>
  <dcterms:modified xsi:type="dcterms:W3CDTF">2022-05-1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